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Hospital Location and Teaching Status on Outcomes of Hysterectomy for Malignant Gynecologic Disease</w:t>
      </w:r>
    </w:p>
    <w:p>
      <w:pPr>
        <w:pStyle w:val="Subtitle"/>
      </w:pPr>
      <w:r>
        <w:t xml:space="preserve">Analysis for RCOP NIS Sep Surgery3</w:t>
      </w:r>
    </w:p>
    <w:p>
      <w:pPr>
        <w:pStyle w:val="Author"/>
      </w:pPr>
      <w:r>
        <w:t xml:space="preserve">Muhammad Saad</w:t>
      </w:r>
    </w:p>
    <w:p>
      <w:pPr>
        <w:pStyle w:val="Author"/>
      </w:pPr>
      <w:r>
        <w:t xml:space="preserve">Syed Sarmad Javaid</w:t>
      </w:r>
    </w:p>
    <w:bookmarkStart w:id="23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Dolmatova et al. 2016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ohail et al. 2025</w:t>
        </w:r>
      </w:hyperlink>
    </w:p>
    <w:p>
      <w:pPr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Salman et al. 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valuate the association between hospital location and teaching status (urban teaching, urban non-teaching, rural) and clinical and utilization outcomes among women undergoing hysterectomy for malignant gynecologic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database from 2018 to 2020, a representative sample of all-payer inpatient hospitalizations in the U.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female patients aged ≥18 years with a diagnosis of malignant gynecologic cancer (ICD-10-CM codes C51–C58) who underwent hysterectomy (ICD-10-PCS codes) during the same admission. Excluded patients with missing hospital location/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In-hospital Mortality</w:t>
      </w:r>
    </w:p>
    <w:p>
      <w:pPr>
        <w:numPr>
          <w:ilvl w:val="1"/>
          <w:numId w:val="1003"/>
        </w:numPr>
      </w:pPr>
      <w:r>
        <w:t xml:space="preserve">Length of Stay (LOS) in days</w:t>
      </w:r>
    </w:p>
    <w:p>
      <w:pPr>
        <w:numPr>
          <w:ilvl w:val="1"/>
          <w:numId w:val="1003"/>
        </w:numPr>
      </w:pPr>
      <w:r>
        <w:t xml:space="preserve">Inflation-adjusted Total Charges (converted to 2020 U.S. dollars using Consumer Price Index data)</w:t>
      </w:r>
    </w:p>
    <w:p>
      <w:pPr>
        <w:numPr>
          <w:ilvl w:val="1"/>
          <w:numId w:val="1003"/>
        </w:numPr>
      </w:pPr>
      <w:r>
        <w:t xml:space="preserve">Any Major Complication — defined as the presence of at least one of the following:</w:t>
      </w:r>
    </w:p>
    <w:p>
      <w:pPr>
        <w:pStyle w:val="Compact"/>
        <w:numPr>
          <w:ilvl w:val="2"/>
          <w:numId w:val="1004"/>
        </w:numPr>
      </w:pPr>
      <w:r>
        <w:t xml:space="preserve">Postoperative infection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Wound complication</w:t>
      </w:r>
    </w:p>
    <w:p>
      <w:pPr>
        <w:pStyle w:val="Compact"/>
        <w:numPr>
          <w:ilvl w:val="2"/>
          <w:numId w:val="1004"/>
        </w:numPr>
      </w:pPr>
      <w:r>
        <w:t xml:space="preserve">Postoperative bleeding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Acute kidney injury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Postoperative ileus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Venous thromboembolism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Univariable and multivariable analyses were conducted to assess the association between hospital location/teaching status and the outcomes of interest: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6"/>
        </w:numPr>
      </w:pPr>
      <w:r>
        <w:t xml:space="preserve">Continuous variables: Design-based Kruskal-Wallis test.</w:t>
      </w:r>
    </w:p>
    <w:p>
      <w:pPr>
        <w:numPr>
          <w:ilvl w:val="2"/>
          <w:numId w:val="1006"/>
        </w:numPr>
      </w:pPr>
      <w:r>
        <w:t xml:space="preserve">Categorical variables: Pearson’s X² test with Rao &amp; Scott adjustment to account for survey design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7"/>
        </w:numPr>
      </w:pPr>
      <w:r>
        <w:t xml:space="preserve">Logistic regression for binary outcomes (e.g., mortality, complications).</w:t>
      </w:r>
    </w:p>
    <w:p>
      <w:pPr>
        <w:numPr>
          <w:ilvl w:val="2"/>
          <w:numId w:val="1007"/>
        </w:numPr>
      </w:pPr>
      <w:r>
        <w:t xml:space="preserve">Linear regression for continuous outcomes (e.g., length of stay, total charges)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Adjustments:</w:t>
      </w:r>
      <w:r>
        <w:t xml:space="preserve"> </w:t>
      </w:r>
      <w:r>
        <w:t xml:space="preserve">Models controlled for the following covariates: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Demographics and Socioeconomic Factors</w:t>
      </w:r>
      <w:r>
        <w:t xml:space="preserve">: Age, Race, Residential income, Expected primary payer.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A summary measure of comorbidity (Elixhauser comorbidity index), Type of gynecologic cancer, Surgical approach to hysterectomy.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 and Hospital bedsiz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3"/>
    <w:bookmarkStart w:id="24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8,5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rban, teach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0,7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ura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rban, non-teach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6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44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7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2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4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6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4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8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0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0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9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3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1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4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29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7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1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0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78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02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1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ive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93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54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20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8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2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 (1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 (1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4 (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5 (1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3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5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3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00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3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7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08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295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5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7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2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1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3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5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sterectomy Surgical Appro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17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27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2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1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70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Gynecolog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t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60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1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dometr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14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4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6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60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rv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3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7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lopian Tu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4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ul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Female Reprodu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7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4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9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1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1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2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7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03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15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4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77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1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8,5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rban, teach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0,7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ura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rban, non-teach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6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191 (46,550, 106,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345 (46,721, 104,9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932 (30,431, 61,3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325 (48,488, 123,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2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Major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9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5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und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Hemorrh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6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ous Thrombo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5"/>
    <w:bookmarkStart w:id="29" w:name="multivariable-logistic-regression"/>
    <w:p>
      <w:pPr>
        <w:pStyle w:val="Heading2"/>
      </w:pPr>
      <w:r>
        <w:t xml:space="preserve">Multivariable Logistic Regression:</w:t>
      </w:r>
    </w:p>
    <w:bookmarkStart w:id="26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sterectomy Surgical Appro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Gynecolog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t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dometr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rv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lopian Tu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ul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Female Reprodu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any-major-complication"/>
    <w:p>
      <w:pPr>
        <w:pStyle w:val="Heading3"/>
      </w:pPr>
      <w:r>
        <w:t xml:space="preserve">Any Major Complic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sterectomy Surgical Appro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Gynecolog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t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dometr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rv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lopian Tu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ul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Female Reprodu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non-home-discharge"/>
    <w:p>
      <w:pPr>
        <w:pStyle w:val="Heading3"/>
      </w:pPr>
      <w:r>
        <w:t xml:space="preserve">Non-Home Dis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, 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sterectomy Surgical Appro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Gynecolog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t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dometr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rv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lopian Tu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ul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Female Reprodu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bookmarkStart w:id="32" w:name="multivariable-linear-regression"/>
    <w:p>
      <w:pPr>
        <w:pStyle w:val="Heading2"/>
      </w:pPr>
      <w:r>
        <w:t xml:space="preserve">Multivariable Linear Regression:</w:t>
      </w:r>
    </w:p>
    <w:bookmarkStart w:id="30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,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sterectomy Surgical Appro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, 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, 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, 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Gynecolog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t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dometr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rv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lopian Tu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, 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ul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Female Reprodu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8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0"/>
    <w:bookmarkStart w:id="31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,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,577, -24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, 19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9, 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 13,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1, 10,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, 11,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, 14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749, 5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61, 5,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19, 11,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, 10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113, 1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239, 5,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00, 18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719, 6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98, 46,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118, 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385, -11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45, 12,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sterectomy Surgical Appro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836, -11,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822, -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,597, -3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Gynecolog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t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dometr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154, -11,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590, 7,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rv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799, 3,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lopian Tu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070, 6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30, 120,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ul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49, 193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Female Reprodu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522, 8,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16/j.amjcard.2016.05.062" TargetMode="External" /><Relationship Type="http://schemas.openxmlformats.org/officeDocument/2006/relationships/hyperlink" Id="rId22" Target="https://doi.org/10.1097/MCA.0000000000001479" TargetMode="External" /><Relationship Type="http://schemas.openxmlformats.org/officeDocument/2006/relationships/hyperlink" Id="rId21" Target="https://www.jacc.org/doi/abs/10.1016/S0735-1097%2825%2902161-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amjcard.2016.05.062" TargetMode="External" /><Relationship Type="http://schemas.openxmlformats.org/officeDocument/2006/relationships/hyperlink" Id="rId22" Target="https://doi.org/10.1097/MCA.0000000000001479" TargetMode="External" /><Relationship Type="http://schemas.openxmlformats.org/officeDocument/2006/relationships/hyperlink" Id="rId21" Target="https://www.jacc.org/doi/abs/10.1016/S0735-1097%2825%2902161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Hospital Location and Teaching Status on Outcomes of Hysterectomy for Malignant Gynecologic Disease</dc:title>
  <dc:creator>Muhammad Saad; Syed Sarmad Javaid</dc:creator>
  <cp:keywords/>
  <dcterms:created xsi:type="dcterms:W3CDTF">2025-06-29T13:36:03Z</dcterms:created>
  <dcterms:modified xsi:type="dcterms:W3CDTF">2025-06-29T13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Sep Surgery3</vt:lpwstr>
  </property>
  <property fmtid="{D5CDD505-2E9C-101B-9397-08002B2CF9AE}" pid="12" name="toc-title">
    <vt:lpwstr>Table of contents</vt:lpwstr>
  </property>
</Properties>
</file>